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rpita Patel</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rpit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Patel</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15 North 4 Avenue, Des Plaines, IL, USA Des Plaines, IL, USA 6001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rpita3123@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246289280</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Yahv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6/6/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